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88F0C" w14:textId="77777777" w:rsidR="007317A1" w:rsidRPr="00090EB3" w:rsidRDefault="007317A1" w:rsidP="007317A1">
      <w:pPr>
        <w:jc w:val="center"/>
        <w:rPr>
          <w:u w:val="single"/>
          <w:rtl/>
        </w:rPr>
      </w:pPr>
      <w:r w:rsidRPr="00090EB3">
        <w:rPr>
          <w:rFonts w:cs="Arial"/>
          <w:u w:val="single"/>
          <w:rtl/>
        </w:rPr>
        <w:t xml:space="preserve">בניית מערכות מבוססות </w:t>
      </w:r>
      <w:r w:rsidRPr="00090EB3">
        <w:rPr>
          <w:u w:val="single"/>
        </w:rPr>
        <w:t>WEB</w:t>
      </w:r>
    </w:p>
    <w:p w14:paraId="3E01F46A" w14:textId="4245D109" w:rsidR="00AC18EE" w:rsidRPr="00090EB3" w:rsidRDefault="007317A1" w:rsidP="007317A1">
      <w:pPr>
        <w:jc w:val="center"/>
        <w:rPr>
          <w:u w:val="single"/>
          <w:rtl/>
        </w:rPr>
      </w:pPr>
      <w:r w:rsidRPr="00090EB3">
        <w:rPr>
          <w:rFonts w:cs="Arial"/>
          <w:u w:val="single"/>
          <w:rtl/>
        </w:rPr>
        <w:t>פרויקט אישי – חלק א</w:t>
      </w:r>
    </w:p>
    <w:p w14:paraId="7AB29B13" w14:textId="5A193A41" w:rsidR="007317A1" w:rsidRPr="00BD7DE7" w:rsidRDefault="007317A1" w:rsidP="007317A1">
      <w:pPr>
        <w:rPr>
          <w:u w:val="single"/>
          <w:rtl/>
        </w:rPr>
      </w:pPr>
      <w:r w:rsidRPr="00BD7DE7">
        <w:rPr>
          <w:rFonts w:hint="cs"/>
          <w:u w:val="single"/>
          <w:rtl/>
        </w:rPr>
        <w:t>הסבר כללי:</w:t>
      </w:r>
    </w:p>
    <w:p w14:paraId="14DCA7A8" w14:textId="7CFEF1FE" w:rsidR="007317A1" w:rsidRDefault="007317A1" w:rsidP="007317A1">
      <w:pPr>
        <w:rPr>
          <w:rtl/>
        </w:rPr>
      </w:pPr>
      <w:r>
        <w:rPr>
          <w:rFonts w:hint="cs"/>
          <w:rtl/>
        </w:rPr>
        <w:t xml:space="preserve">אתר </w:t>
      </w:r>
      <w:r w:rsidR="00EF063F">
        <w:rPr>
          <w:rFonts w:hint="cs"/>
          <w:b/>
          <w:bCs/>
        </w:rPr>
        <w:t>B</w:t>
      </w:r>
      <w:r w:rsidR="00EF063F" w:rsidRPr="00EF063F">
        <w:rPr>
          <w:b/>
          <w:bCs/>
        </w:rPr>
        <w:t>ilingual</w:t>
      </w:r>
      <w:r w:rsidR="00EF063F">
        <w:rPr>
          <w:b/>
          <w:bCs/>
        </w:rPr>
        <w:t>s</w:t>
      </w:r>
      <w:r w:rsidR="00EF063F" w:rsidRPr="00EF063F">
        <w:rPr>
          <w:rFonts w:cs="Arial" w:hint="cs"/>
          <w:b/>
          <w:bCs/>
          <w:rtl/>
        </w:rPr>
        <w:t xml:space="preserve"> </w:t>
      </w:r>
      <w:r>
        <w:rPr>
          <w:rFonts w:hint="cs"/>
          <w:rtl/>
        </w:rPr>
        <w:t xml:space="preserve">הינו פלטפורמה </w:t>
      </w:r>
      <w:r w:rsidR="00BE6065">
        <w:rPr>
          <w:rFonts w:hint="cs"/>
          <w:rtl/>
        </w:rPr>
        <w:t xml:space="preserve">הן </w:t>
      </w:r>
      <w:r>
        <w:rPr>
          <w:rFonts w:hint="cs"/>
          <w:rtl/>
        </w:rPr>
        <w:t>עבור אנשים המחפשים שירותי תרגום מילולי בזמן אמת</w:t>
      </w:r>
      <w:r w:rsidR="00BD20D1">
        <w:rPr>
          <w:rFonts w:hint="cs"/>
          <w:rtl/>
        </w:rPr>
        <w:t xml:space="preserve"> או למועד מסוים</w:t>
      </w:r>
      <w:r w:rsidR="00BE6065">
        <w:rPr>
          <w:rFonts w:hint="cs"/>
          <w:rtl/>
        </w:rPr>
        <w:t xml:space="preserve"> והן עבור מתורגמנים אשר רוצים לפרסם את עצמם</w:t>
      </w:r>
      <w:r>
        <w:rPr>
          <w:rFonts w:hint="cs"/>
          <w:rtl/>
        </w:rPr>
        <w:t xml:space="preserve">. </w:t>
      </w:r>
      <w:r w:rsidR="00FD5DCF">
        <w:rPr>
          <w:rFonts w:hint="cs"/>
          <w:rtl/>
        </w:rPr>
        <w:t>המשתמשים באתר יוכלו לחפש מתורגמן על פי סינונים כגון אזור חיפוש</w:t>
      </w:r>
      <w:r w:rsidR="00BE6065">
        <w:rPr>
          <w:rFonts w:hint="cs"/>
          <w:rtl/>
        </w:rPr>
        <w:t xml:space="preserve">, שפה רצויה ומין המתורגמן. </w:t>
      </w:r>
      <w:r w:rsidR="00BD20D1">
        <w:rPr>
          <w:rFonts w:hint="cs"/>
          <w:rtl/>
        </w:rPr>
        <w:t xml:space="preserve">מתורגמנים אשר רוצים להירשם לאתר יזינו פרטים אישיים, שפות תרגום, אזור, </w:t>
      </w:r>
      <w:r w:rsidR="00CA2F81">
        <w:rPr>
          <w:rFonts w:hint="cs"/>
          <w:rtl/>
        </w:rPr>
        <w:t>סוג שירות מוצע (תרגום מסמכים, תרגום מילולי)</w:t>
      </w:r>
      <w:r w:rsidR="00BD20D1">
        <w:rPr>
          <w:rFonts w:hint="cs"/>
          <w:rtl/>
        </w:rPr>
        <w:t xml:space="preserve"> </w:t>
      </w:r>
      <w:proofErr w:type="spellStart"/>
      <w:r w:rsidR="00BD20D1">
        <w:rPr>
          <w:rFonts w:hint="cs"/>
          <w:rtl/>
        </w:rPr>
        <w:t>וכו</w:t>
      </w:r>
      <w:proofErr w:type="spellEnd"/>
      <w:r w:rsidR="00BD20D1">
        <w:rPr>
          <w:rFonts w:hint="cs"/>
          <w:rtl/>
        </w:rPr>
        <w:t>'.</w:t>
      </w:r>
    </w:p>
    <w:p w14:paraId="18D7A56F" w14:textId="6ED18ED0" w:rsidR="00BD20D1" w:rsidRDefault="00BE6065" w:rsidP="00BD20D1">
      <w:pPr>
        <w:rPr>
          <w:rtl/>
        </w:rPr>
      </w:pPr>
      <w:r>
        <w:rPr>
          <w:rFonts w:hint="cs"/>
          <w:rtl/>
        </w:rPr>
        <w:t xml:space="preserve">פיתוח הרעיון נוסד מהבעייתיות שנוצרת בעיקר במקומות אשר נותנים שירות פרונטלי, כמו למשל בתי חולים או מוסדות </w:t>
      </w:r>
      <w:r w:rsidR="00BD20D1">
        <w:rPr>
          <w:rFonts w:hint="cs"/>
          <w:rtl/>
        </w:rPr>
        <w:t>ציבוריים,</w:t>
      </w:r>
      <w:r>
        <w:rPr>
          <w:rFonts w:hint="cs"/>
          <w:rtl/>
        </w:rPr>
        <w:t xml:space="preserve"> כאשר מגיעים אנשים שאינם דוברי השפה העברית ולא קיים במקום </w:t>
      </w:r>
      <w:r w:rsidR="00BD20D1">
        <w:rPr>
          <w:rFonts w:hint="cs"/>
          <w:rtl/>
        </w:rPr>
        <w:t>אדם</w:t>
      </w:r>
      <w:r>
        <w:rPr>
          <w:rFonts w:hint="cs"/>
          <w:rtl/>
        </w:rPr>
        <w:t xml:space="preserve"> אשר יכול לעזור. במקרים כאלו האתר יאפשר למצוא מתורגמן פנוי ולהיעזר בו </w:t>
      </w:r>
      <w:r w:rsidR="00BD20D1">
        <w:rPr>
          <w:rFonts w:hint="cs"/>
          <w:rtl/>
        </w:rPr>
        <w:t>על ידי</w:t>
      </w:r>
      <w:r>
        <w:rPr>
          <w:rFonts w:hint="cs"/>
          <w:rtl/>
        </w:rPr>
        <w:t xml:space="preserve"> שיחת טלפון או הגעה פיזית ללקוח</w:t>
      </w:r>
      <w:r w:rsidR="00BD20D1">
        <w:rPr>
          <w:rFonts w:hint="cs"/>
          <w:rtl/>
        </w:rPr>
        <w:t xml:space="preserve">, </w:t>
      </w:r>
      <w:r>
        <w:rPr>
          <w:rFonts w:hint="cs"/>
          <w:rtl/>
        </w:rPr>
        <w:t xml:space="preserve">ובכך </w:t>
      </w:r>
      <w:r w:rsidR="00BD20D1">
        <w:rPr>
          <w:rFonts w:hint="cs"/>
          <w:rtl/>
        </w:rPr>
        <w:t>יוכלו</w:t>
      </w:r>
      <w:r>
        <w:rPr>
          <w:rFonts w:hint="cs"/>
          <w:rtl/>
        </w:rPr>
        <w:t xml:space="preserve"> לתת את השירות</w:t>
      </w:r>
      <w:r w:rsidR="00BD20D1">
        <w:rPr>
          <w:rFonts w:hint="cs"/>
          <w:rtl/>
        </w:rPr>
        <w:t xml:space="preserve"> הנדרש</w:t>
      </w:r>
      <w:r>
        <w:rPr>
          <w:rFonts w:hint="cs"/>
          <w:rtl/>
        </w:rPr>
        <w:t xml:space="preserve"> ללא דיחוי.</w:t>
      </w:r>
      <w:r w:rsidR="00BD20D1" w:rsidRPr="00BD20D1">
        <w:rPr>
          <w:rFonts w:hint="cs"/>
          <w:rtl/>
        </w:rPr>
        <w:t xml:space="preserve"> </w:t>
      </w:r>
    </w:p>
    <w:p w14:paraId="4239122F" w14:textId="3D7753CF" w:rsidR="00BD20D1" w:rsidRDefault="00BD20D1" w:rsidP="00BD7DE7">
      <w:pPr>
        <w:rPr>
          <w:rtl/>
        </w:rPr>
      </w:pPr>
      <w:r>
        <w:rPr>
          <w:rFonts w:hint="cs"/>
          <w:rtl/>
        </w:rPr>
        <w:t xml:space="preserve">כמו כן, במידה והתרגום המבוקש אינו דחוף ניתן יהיה לפרסם בקשות תרגום וכך המתורגמנים עצמם יוכלו ליצור קשר ולהציע הצעת מחיר. </w:t>
      </w:r>
    </w:p>
    <w:p w14:paraId="542A31D0" w14:textId="7ECC1569" w:rsidR="001F4FB9" w:rsidRPr="00BD7DE7" w:rsidRDefault="001F4FB9" w:rsidP="00BD20D1">
      <w:pPr>
        <w:rPr>
          <w:u w:val="single"/>
          <w:rtl/>
        </w:rPr>
      </w:pPr>
      <w:r w:rsidRPr="00BD7DE7">
        <w:rPr>
          <w:rFonts w:hint="cs"/>
          <w:u w:val="single"/>
          <w:rtl/>
        </w:rPr>
        <w:t xml:space="preserve">דרישות </w:t>
      </w:r>
      <w:r w:rsidRPr="00BD7DE7">
        <w:rPr>
          <w:rFonts w:hint="cs"/>
          <w:u w:val="single"/>
        </w:rPr>
        <w:t>UX</w:t>
      </w:r>
      <w:r w:rsidRPr="00BD7DE7">
        <w:rPr>
          <w:rFonts w:hint="cs"/>
          <w:u w:val="single"/>
          <w:rtl/>
        </w:rPr>
        <w:t xml:space="preserve">: </w:t>
      </w:r>
    </w:p>
    <w:p w14:paraId="765E5E8B" w14:textId="0D6FD9DD" w:rsidR="001F4FB9" w:rsidRDefault="001F4FB9" w:rsidP="001F4FB9">
      <w:pPr>
        <w:pStyle w:val="a3"/>
        <w:numPr>
          <w:ilvl w:val="0"/>
          <w:numId w:val="1"/>
        </w:numPr>
      </w:pPr>
      <w:proofErr w:type="spellStart"/>
      <w:r>
        <w:rPr>
          <w:rFonts w:hint="cs"/>
          <w:rtl/>
        </w:rPr>
        <w:t>היוזר</w:t>
      </w:r>
      <w:proofErr w:type="spellEnd"/>
      <w:r>
        <w:rPr>
          <w:rFonts w:hint="cs"/>
          <w:rtl/>
        </w:rPr>
        <w:t xml:space="preserve"> של האתר מתחלק לשני סוגים:</w:t>
      </w:r>
    </w:p>
    <w:p w14:paraId="0CB47144" w14:textId="7A6EF171" w:rsidR="007317A1" w:rsidRDefault="001F4FB9" w:rsidP="001F4FB9">
      <w:pPr>
        <w:pStyle w:val="a3"/>
        <w:numPr>
          <w:ilvl w:val="0"/>
          <w:numId w:val="2"/>
        </w:numPr>
      </w:pPr>
      <w:r>
        <w:rPr>
          <w:rFonts w:hint="cs"/>
          <w:rtl/>
        </w:rPr>
        <w:t xml:space="preserve">צורך תוכן </w:t>
      </w:r>
      <w:r>
        <w:rPr>
          <w:rtl/>
        </w:rPr>
        <w:t>–</w:t>
      </w:r>
      <w:r>
        <w:rPr>
          <w:rFonts w:hint="cs"/>
          <w:rtl/>
        </w:rPr>
        <w:t xml:space="preserve"> אדם הזקוק לשירותי תרגום. </w:t>
      </w:r>
      <w:r w:rsidR="00CA2F81">
        <w:rPr>
          <w:rFonts w:hint="cs"/>
          <w:rtl/>
        </w:rPr>
        <w:t xml:space="preserve">על ידי פנייה למתורגמנים הרשומים באתר, </w:t>
      </w:r>
      <w:r>
        <w:rPr>
          <w:rFonts w:hint="cs"/>
          <w:rtl/>
        </w:rPr>
        <w:t>יוכל לצרוך תרגום מילולי באמצעים כגון שיחה טלפונית ומפגש פיזי או תרגום כתוב של מסמכים</w:t>
      </w:r>
      <w:r w:rsidR="00CA2F81">
        <w:rPr>
          <w:rFonts w:hint="cs"/>
          <w:rtl/>
        </w:rPr>
        <w:t>.</w:t>
      </w:r>
    </w:p>
    <w:p w14:paraId="19DC0546" w14:textId="56C3E46B" w:rsidR="001F4FB9" w:rsidRDefault="001F4FB9" w:rsidP="001F4FB9">
      <w:pPr>
        <w:pStyle w:val="a3"/>
        <w:numPr>
          <w:ilvl w:val="0"/>
          <w:numId w:val="2"/>
        </w:numPr>
      </w:pPr>
      <w:r>
        <w:rPr>
          <w:rFonts w:hint="cs"/>
          <w:rtl/>
        </w:rPr>
        <w:t xml:space="preserve">מתורגמן </w:t>
      </w:r>
      <w:r>
        <w:rPr>
          <w:rtl/>
        </w:rPr>
        <w:t>–</w:t>
      </w:r>
      <w:r>
        <w:rPr>
          <w:rFonts w:hint="cs"/>
          <w:rtl/>
        </w:rPr>
        <w:t xml:space="preserve"> אדם אשר רוצה להציע את שירותי התרגום שלו יוכל לעשות זאת על ידי רישום לאתר ומילוי פרטים אישיים ופרטי התקשרות.</w:t>
      </w:r>
    </w:p>
    <w:p w14:paraId="2B1E8BCB" w14:textId="0B29A905" w:rsidR="001F4FB9" w:rsidRDefault="001F4FB9" w:rsidP="00311ED1">
      <w:pPr>
        <w:pStyle w:val="a3"/>
        <w:numPr>
          <w:ilvl w:val="0"/>
          <w:numId w:val="1"/>
        </w:numPr>
        <w:rPr>
          <w:rtl/>
        </w:rPr>
      </w:pPr>
      <w:r>
        <w:rPr>
          <w:rFonts w:hint="cs"/>
          <w:rtl/>
        </w:rPr>
        <w:t xml:space="preserve">הלקוח של האתר צריך </w:t>
      </w:r>
      <w:r w:rsidR="00105886">
        <w:rPr>
          <w:rFonts w:hint="cs"/>
          <w:rtl/>
        </w:rPr>
        <w:t xml:space="preserve">פלטפורמה נוחה שבה יוכל למצוא בעלי מקצוע אשר נותנים שירותי תרגום. כאשר את החיפוש הוא יוכל לסנן לפי קריטריונים כגון </w:t>
      </w:r>
      <w:r w:rsidR="00723036">
        <w:rPr>
          <w:rFonts w:hint="cs"/>
          <w:rtl/>
        </w:rPr>
        <w:t xml:space="preserve">שם, </w:t>
      </w:r>
      <w:r w:rsidR="00105886">
        <w:rPr>
          <w:rFonts w:hint="cs"/>
          <w:rtl/>
        </w:rPr>
        <w:t xml:space="preserve">אזור, שפה תרגום רצויה </w:t>
      </w:r>
      <w:proofErr w:type="spellStart"/>
      <w:r w:rsidR="00105886">
        <w:rPr>
          <w:rFonts w:hint="cs"/>
          <w:rtl/>
        </w:rPr>
        <w:t>וכו</w:t>
      </w:r>
      <w:proofErr w:type="spellEnd"/>
      <w:r w:rsidR="00105886">
        <w:rPr>
          <w:rFonts w:hint="cs"/>
          <w:rtl/>
        </w:rPr>
        <w:t xml:space="preserve">'. </w:t>
      </w:r>
      <w:r w:rsidR="004330F2">
        <w:rPr>
          <w:rFonts w:hint="cs"/>
          <w:rtl/>
        </w:rPr>
        <w:t>בנוסף לכך, עבור מתורגמנים האתר יספק פלטפורמה לפרסום עצמי שבה יוכלו להציע את שירותיהם</w:t>
      </w:r>
      <w:r w:rsidR="00557774">
        <w:rPr>
          <w:rFonts w:hint="cs"/>
          <w:rtl/>
        </w:rPr>
        <w:t>.</w:t>
      </w:r>
      <w:r w:rsidR="00311ED1">
        <w:rPr>
          <w:rFonts w:hint="cs"/>
          <w:rtl/>
        </w:rPr>
        <w:t xml:space="preserve"> בעצם האתר יקשר בין מתורגמנים לבין אלו הזקוקים לשירותיהם.</w:t>
      </w:r>
    </w:p>
    <w:p w14:paraId="7AB545C1" w14:textId="0070FFF5" w:rsidR="00311ED1" w:rsidRDefault="004330F2" w:rsidP="00311ED1">
      <w:pPr>
        <w:pStyle w:val="a3"/>
        <w:numPr>
          <w:ilvl w:val="0"/>
          <w:numId w:val="1"/>
        </w:numPr>
        <w:rPr>
          <w:strike/>
          <w:rtl/>
        </w:rPr>
      </w:pPr>
      <w:r>
        <w:rPr>
          <w:rFonts w:hint="cs"/>
          <w:rtl/>
        </w:rPr>
        <w:t>האפליקציה תאפשר ללקוח להתחבר לאתר כמשתמש וליצור חשבון חדש. במידה ומדובר  במתורגמן יהיה ניתן ליצור פרופיל של בעל מקצוע. כמו כן, יהיה ניתן לבצע באתר חיפוש על ידי בחירת קריטריונים לסינון</w:t>
      </w:r>
      <w:r w:rsidR="00557774">
        <w:rPr>
          <w:rFonts w:hint="cs"/>
          <w:rtl/>
        </w:rPr>
        <w:t xml:space="preserve"> ובכך לקבל רשימה של מתורגמנים העונים על דרישות המשתמש, איתם יוכל ליצור קשר בצורה עצמאית. בנוסף לכך יוכל המשתמש</w:t>
      </w:r>
      <w:r>
        <w:rPr>
          <w:rFonts w:hint="cs"/>
          <w:rtl/>
        </w:rPr>
        <w:t xml:space="preserve"> לפרסם בקשות לתרגו</w:t>
      </w:r>
      <w:r w:rsidR="00311ED1">
        <w:rPr>
          <w:rFonts w:hint="cs"/>
          <w:rtl/>
        </w:rPr>
        <w:t>ם אותן יוכלו המתורגמנים לראות ולהציע תרגומים.</w:t>
      </w:r>
    </w:p>
    <w:p w14:paraId="1EB51FBD" w14:textId="11312815" w:rsidR="00557774" w:rsidRDefault="00557774" w:rsidP="00311ED1">
      <w:pPr>
        <w:pStyle w:val="a3"/>
        <w:numPr>
          <w:ilvl w:val="0"/>
          <w:numId w:val="1"/>
        </w:numPr>
        <w:rPr>
          <w:rtl/>
        </w:rPr>
      </w:pPr>
      <w:r>
        <w:rPr>
          <w:rFonts w:hint="cs"/>
          <w:rtl/>
        </w:rPr>
        <w:t>המשתמש יתחבר למערכת ויבחר את הקריטריונים לפיהם ירצה לבצע חיפוש. המערכת תעבד את המידע ותציג את כל המתורגמנים אשר רשומים לאתר ועונים על דרישותיו של המשתמש. בלחיצה עליהם יוכל המשתמש לראות פרטים נוספים כגון דרכי התקשרות, דירוג, שפות תרגום ואזורי תרגום.</w:t>
      </w:r>
    </w:p>
    <w:p w14:paraId="10B718C1" w14:textId="77777777" w:rsidR="0012749B" w:rsidRDefault="00980D6E" w:rsidP="0012749B">
      <w:pPr>
        <w:pStyle w:val="a3"/>
        <w:rPr>
          <w:rtl/>
        </w:rPr>
      </w:pPr>
      <w:r>
        <w:rPr>
          <w:rFonts w:hint="cs"/>
          <w:rtl/>
        </w:rPr>
        <w:t xml:space="preserve">במידה והמשתמש רוצה לפרסם בקשת תרגום הוא ילחץ על הכפתור הרלוונטי, ימלא את </w:t>
      </w:r>
      <w:r w:rsidRPr="00980D6E">
        <w:rPr>
          <w:rFonts w:hint="cs"/>
          <w:rtl/>
        </w:rPr>
        <w:t>הפרטים המבוקשים ויצרף את המסמך אותו הוא רוצה לתרגם.</w:t>
      </w:r>
    </w:p>
    <w:p w14:paraId="5E7D6679" w14:textId="7EE44BA1" w:rsidR="00557774" w:rsidRDefault="00980D6E" w:rsidP="0012749B">
      <w:pPr>
        <w:pStyle w:val="a3"/>
        <w:numPr>
          <w:ilvl w:val="0"/>
          <w:numId w:val="1"/>
        </w:numPr>
        <w:rPr>
          <w:rtl/>
        </w:rPr>
      </w:pPr>
      <w:r>
        <w:rPr>
          <w:rFonts w:hint="cs"/>
          <w:rtl/>
        </w:rPr>
        <w:t>על מנת לספק למשתמש את השירות אותו האתר מציע יש צורך במאגר נתונים של מתורגמנים אשר יש בו את הפרטים הבאים עבור כל מתורגמן: אזור, שפות תרגום, פרטי התקשרות והאם מספק תרגום מילולי או כתוב. בנוסף לכך, על מנת שהמשתמש יוכל להתחבר יש צורך ב</w:t>
      </w:r>
      <w:r>
        <w:rPr>
          <w:rtl/>
        </w:rPr>
        <w:t>פרטים מזהים</w:t>
      </w:r>
      <w:r>
        <w:rPr>
          <w:rFonts w:hint="cs"/>
          <w:rtl/>
        </w:rPr>
        <w:t xml:space="preserve"> (שם משתמש וסיסמא). </w:t>
      </w:r>
      <w:r>
        <w:rPr>
          <w:rtl/>
        </w:rPr>
        <w:t xml:space="preserve"> </w:t>
      </w:r>
    </w:p>
    <w:p w14:paraId="633B2139" w14:textId="42EACEA4" w:rsidR="00980D6E" w:rsidRDefault="00980D6E" w:rsidP="0012749B">
      <w:pPr>
        <w:pStyle w:val="a3"/>
        <w:numPr>
          <w:ilvl w:val="0"/>
          <w:numId w:val="1"/>
        </w:numPr>
        <w:rPr>
          <w:rtl/>
        </w:rPr>
      </w:pPr>
      <w:r>
        <w:rPr>
          <w:rFonts w:hint="cs"/>
          <w:rtl/>
        </w:rPr>
        <w:t>על מנת לספק את השירות המוצע באתר יש צורך במבנה נתונים טבלאי</w:t>
      </w:r>
      <w:r w:rsidR="001A298F">
        <w:rPr>
          <w:rFonts w:hint="cs"/>
          <w:rtl/>
        </w:rPr>
        <w:t xml:space="preserve"> אשר מתוכן יהיה אפשר לדלות את הנתונים באמצעות שאילתות </w:t>
      </w:r>
      <w:r w:rsidR="001A298F">
        <w:rPr>
          <w:rFonts w:hint="cs"/>
        </w:rPr>
        <w:t>SQL</w:t>
      </w:r>
      <w:r>
        <w:rPr>
          <w:rFonts w:hint="cs"/>
          <w:rtl/>
        </w:rPr>
        <w:t>.</w:t>
      </w:r>
    </w:p>
    <w:p w14:paraId="769C655D" w14:textId="2126FC07" w:rsidR="00980D6E" w:rsidRDefault="00980D6E" w:rsidP="00980D6E">
      <w:pPr>
        <w:pStyle w:val="a3"/>
        <w:rPr>
          <w:rtl/>
        </w:rPr>
      </w:pPr>
      <w:r>
        <w:rPr>
          <w:rFonts w:hint="cs"/>
          <w:rtl/>
        </w:rPr>
        <w:t>הטבלאות הדרושות</w:t>
      </w:r>
      <w:r w:rsidR="001A298F">
        <w:rPr>
          <w:rFonts w:hint="cs"/>
          <w:rtl/>
        </w:rPr>
        <w:t xml:space="preserve"> ופירוט שדות</w:t>
      </w:r>
      <w:r>
        <w:rPr>
          <w:rFonts w:hint="cs"/>
          <w:rtl/>
        </w:rPr>
        <w:t>:</w:t>
      </w:r>
    </w:p>
    <w:p w14:paraId="32CD6A5E" w14:textId="11D543B4" w:rsidR="00980D6E" w:rsidRDefault="00980D6E" w:rsidP="00980D6E">
      <w:pPr>
        <w:pStyle w:val="a3"/>
        <w:numPr>
          <w:ilvl w:val="0"/>
          <w:numId w:val="2"/>
        </w:numPr>
      </w:pPr>
      <w:r>
        <w:rPr>
          <w:rFonts w:hint="cs"/>
          <w:rtl/>
        </w:rPr>
        <w:t>טבלת משתמשים</w:t>
      </w:r>
      <w:r w:rsidR="00A60C69">
        <w:rPr>
          <w:rFonts w:hint="cs"/>
          <w:rtl/>
        </w:rPr>
        <w:t xml:space="preserve"> </w:t>
      </w:r>
      <w:r w:rsidR="00A60C69">
        <w:rPr>
          <w:rtl/>
        </w:rPr>
        <w:t>–</w:t>
      </w:r>
      <w:r w:rsidR="00A60C69">
        <w:rPr>
          <w:rFonts w:hint="cs"/>
          <w:rtl/>
        </w:rPr>
        <w:t xml:space="preserve"> שם משתמש</w:t>
      </w:r>
      <w:r w:rsidR="0019486A">
        <w:rPr>
          <w:rFonts w:hint="cs"/>
          <w:rtl/>
        </w:rPr>
        <w:t xml:space="preserve"> (מפתח)</w:t>
      </w:r>
      <w:r w:rsidR="00A60C69">
        <w:rPr>
          <w:rFonts w:hint="cs"/>
          <w:rtl/>
        </w:rPr>
        <w:t xml:space="preserve">, סיסמה, </w:t>
      </w:r>
      <w:r w:rsidR="00601FFA">
        <w:rPr>
          <w:rFonts w:hint="cs"/>
          <w:rtl/>
        </w:rPr>
        <w:t xml:space="preserve">מייל, </w:t>
      </w:r>
      <w:r w:rsidR="00601FFA" w:rsidRPr="0012749B">
        <w:rPr>
          <w:rFonts w:hint="cs"/>
          <w:rtl/>
        </w:rPr>
        <w:t>טלפון נייד</w:t>
      </w:r>
      <w:r w:rsidR="0012749B">
        <w:rPr>
          <w:rFonts w:hint="cs"/>
          <w:rtl/>
        </w:rPr>
        <w:t>, תאריך הצטרפות</w:t>
      </w:r>
    </w:p>
    <w:p w14:paraId="583BDC7B" w14:textId="3841813B" w:rsidR="001A298F" w:rsidRDefault="001A298F" w:rsidP="0012749B">
      <w:pPr>
        <w:pStyle w:val="a3"/>
        <w:numPr>
          <w:ilvl w:val="0"/>
          <w:numId w:val="2"/>
        </w:numPr>
      </w:pPr>
      <w:r>
        <w:rPr>
          <w:rFonts w:hint="cs"/>
          <w:rtl/>
        </w:rPr>
        <w:t xml:space="preserve">טבלת מתורגמנים </w:t>
      </w:r>
      <w:r w:rsidR="0051721F">
        <w:rPr>
          <w:rtl/>
        </w:rPr>
        <w:t>–</w:t>
      </w:r>
      <w:r w:rsidR="00A60C69">
        <w:rPr>
          <w:rFonts w:hint="cs"/>
          <w:rtl/>
        </w:rPr>
        <w:t xml:space="preserve">שם פרטי, שם משפחה, שפות תרגום, </w:t>
      </w:r>
      <w:r w:rsidR="007C45C8">
        <w:rPr>
          <w:rFonts w:hint="cs"/>
          <w:rtl/>
        </w:rPr>
        <w:t xml:space="preserve">אזור, מין, </w:t>
      </w:r>
      <w:r w:rsidR="0012749B">
        <w:rPr>
          <w:rFonts w:hint="cs"/>
          <w:rtl/>
        </w:rPr>
        <w:t>סוג שירות (</w:t>
      </w:r>
      <w:r w:rsidR="007C45C8">
        <w:rPr>
          <w:rFonts w:hint="cs"/>
          <w:rtl/>
        </w:rPr>
        <w:t>ליווי פיזי</w:t>
      </w:r>
      <w:r w:rsidR="0012749B">
        <w:rPr>
          <w:rFonts w:hint="cs"/>
          <w:rtl/>
        </w:rPr>
        <w:t>,</w:t>
      </w:r>
      <w:r w:rsidR="007C45C8">
        <w:rPr>
          <w:rFonts w:hint="cs"/>
          <w:rtl/>
        </w:rPr>
        <w:t xml:space="preserve"> שיחה טלפונית, תרגום מסמכים</w:t>
      </w:r>
      <w:r w:rsidR="0012749B">
        <w:rPr>
          <w:rFonts w:hint="cs"/>
          <w:rtl/>
        </w:rPr>
        <w:t>),</w:t>
      </w:r>
      <w:r w:rsidR="007C45C8">
        <w:rPr>
          <w:rFonts w:hint="cs"/>
          <w:rtl/>
        </w:rPr>
        <w:t xml:space="preserve"> </w:t>
      </w:r>
      <w:r w:rsidR="0012749B">
        <w:rPr>
          <w:rFonts w:hint="cs"/>
          <w:rtl/>
        </w:rPr>
        <w:t>דירוג</w:t>
      </w:r>
    </w:p>
    <w:p w14:paraId="7B7B7933" w14:textId="10107C2F" w:rsidR="001A298F" w:rsidRDefault="001A298F" w:rsidP="0019486A">
      <w:pPr>
        <w:pStyle w:val="a3"/>
        <w:numPr>
          <w:ilvl w:val="0"/>
          <w:numId w:val="2"/>
        </w:numPr>
      </w:pPr>
      <w:r>
        <w:rPr>
          <w:rFonts w:hint="cs"/>
          <w:rtl/>
        </w:rPr>
        <w:lastRenderedPageBreak/>
        <w:t>טבלת חיפושים</w:t>
      </w:r>
      <w:r w:rsidR="00A60C69">
        <w:rPr>
          <w:rFonts w:hint="cs"/>
          <w:rtl/>
        </w:rPr>
        <w:t xml:space="preserve"> </w:t>
      </w:r>
      <w:r w:rsidR="00A60C69">
        <w:rPr>
          <w:rtl/>
        </w:rPr>
        <w:t>–</w:t>
      </w:r>
      <w:r w:rsidR="00A60C69">
        <w:rPr>
          <w:rFonts w:hint="cs"/>
          <w:rtl/>
        </w:rPr>
        <w:t xml:space="preserve"> </w:t>
      </w:r>
      <w:r w:rsidR="00601FFA">
        <w:rPr>
          <w:rFonts w:hint="cs"/>
          <w:rtl/>
        </w:rPr>
        <w:t xml:space="preserve">מס' חיפוש, שם משתמש (מפתח זר), תאריך חיפוש, </w:t>
      </w:r>
      <w:r w:rsidR="00723036">
        <w:rPr>
          <w:rFonts w:hint="cs"/>
          <w:rtl/>
        </w:rPr>
        <w:t>קריטריונים לחיפוש</w:t>
      </w:r>
    </w:p>
    <w:p w14:paraId="463112C4" w14:textId="3A672D15" w:rsidR="00975DEC" w:rsidRPr="00ED0955" w:rsidRDefault="0051721F" w:rsidP="00ED0955">
      <w:pPr>
        <w:pStyle w:val="a3"/>
        <w:numPr>
          <w:ilvl w:val="0"/>
          <w:numId w:val="2"/>
        </w:numPr>
        <w:rPr>
          <w:b/>
          <w:bCs/>
        </w:rPr>
      </w:pPr>
      <w:r>
        <w:rPr>
          <w:rFonts w:hint="cs"/>
          <w:rtl/>
        </w:rPr>
        <w:t>טבלת בקשות תרגום</w:t>
      </w:r>
      <w:r w:rsidR="00A60C69">
        <w:rPr>
          <w:rFonts w:hint="cs"/>
          <w:rtl/>
        </w:rPr>
        <w:t xml:space="preserve"> </w:t>
      </w:r>
      <w:r w:rsidR="00A60C69">
        <w:rPr>
          <w:rtl/>
        </w:rPr>
        <w:t>–</w:t>
      </w:r>
      <w:r w:rsidR="00A60C69">
        <w:rPr>
          <w:rFonts w:hint="cs"/>
          <w:rtl/>
        </w:rPr>
        <w:t xml:space="preserve"> </w:t>
      </w:r>
      <w:r w:rsidR="00C42AE3">
        <w:rPr>
          <w:rFonts w:hint="cs"/>
          <w:rtl/>
        </w:rPr>
        <w:t xml:space="preserve">שם משתמש (מפתח זר), מספר בקשה, </w:t>
      </w:r>
      <w:r w:rsidR="00723036">
        <w:rPr>
          <w:rFonts w:hint="cs"/>
          <w:rtl/>
        </w:rPr>
        <w:t xml:space="preserve">שם מבקש, שם משפחה, </w:t>
      </w:r>
      <w:r w:rsidR="00ED0955">
        <w:rPr>
          <w:rFonts w:hint="cs"/>
          <w:rtl/>
        </w:rPr>
        <w:t xml:space="preserve">תאריך העלאה, </w:t>
      </w:r>
      <w:r w:rsidR="00723036">
        <w:rPr>
          <w:rFonts w:hint="cs"/>
          <w:rtl/>
        </w:rPr>
        <w:t xml:space="preserve">תאריך רצוי, </w:t>
      </w:r>
      <w:r w:rsidR="00ED0955">
        <w:rPr>
          <w:rFonts w:hint="cs"/>
          <w:rtl/>
        </w:rPr>
        <w:t>פירוט.</w:t>
      </w:r>
    </w:p>
    <w:p w14:paraId="2339467D" w14:textId="4BB05555" w:rsidR="00ED0955" w:rsidRPr="00ED0955" w:rsidRDefault="00ED0955" w:rsidP="00ED0955">
      <w:pPr>
        <w:pStyle w:val="a3"/>
        <w:rPr>
          <w:b/>
          <w:bCs/>
          <w:rtl/>
        </w:rPr>
      </w:pPr>
    </w:p>
    <w:p w14:paraId="055E2FA2" w14:textId="141866A1" w:rsidR="00975DEC" w:rsidRDefault="00975DEC" w:rsidP="00A60C69">
      <w:pPr>
        <w:ind w:left="720"/>
        <w:rPr>
          <w:b/>
          <w:bCs/>
          <w:rtl/>
        </w:rPr>
      </w:pPr>
      <w:r>
        <w:rPr>
          <w:noProof/>
        </w:rPr>
        <w:drawing>
          <wp:inline distT="0" distB="0" distL="0" distR="0" wp14:anchorId="173856E6" wp14:editId="51B23D40">
            <wp:extent cx="4691780" cy="3190364"/>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05389" cy="3199618"/>
                    </a:xfrm>
                    <a:prstGeom prst="rect">
                      <a:avLst/>
                    </a:prstGeom>
                    <a:noFill/>
                    <a:ln>
                      <a:noFill/>
                    </a:ln>
                  </pic:spPr>
                </pic:pic>
              </a:graphicData>
            </a:graphic>
          </wp:inline>
        </w:drawing>
      </w:r>
    </w:p>
    <w:p w14:paraId="65326B8D" w14:textId="5A54DB8F" w:rsidR="00975DEC" w:rsidRDefault="00975DEC" w:rsidP="00975DEC">
      <w:pPr>
        <w:rPr>
          <w:b/>
          <w:bCs/>
          <w:rtl/>
        </w:rPr>
      </w:pPr>
    </w:p>
    <w:p w14:paraId="0477E6E7" w14:textId="77777777" w:rsidR="00975DEC" w:rsidRDefault="00975DEC" w:rsidP="00A60C69">
      <w:pPr>
        <w:ind w:left="720"/>
        <w:rPr>
          <w:b/>
          <w:bCs/>
          <w:rtl/>
        </w:rPr>
      </w:pPr>
    </w:p>
    <w:p w14:paraId="32113EF3" w14:textId="68F4CBC3" w:rsidR="00C17CCF" w:rsidRDefault="00C17CCF" w:rsidP="00C17CCF">
      <w:pPr>
        <w:rPr>
          <w:b/>
          <w:bCs/>
          <w:rtl/>
        </w:rPr>
      </w:pPr>
      <w:proofErr w:type="spellStart"/>
      <w:r w:rsidRPr="00C17CCF">
        <w:rPr>
          <w:u w:val="single"/>
          <w:rtl/>
        </w:rPr>
        <w:t>ספציפיקציות</w:t>
      </w:r>
      <w:proofErr w:type="spellEnd"/>
      <w:r>
        <w:rPr>
          <w:rFonts w:hint="cs"/>
          <w:u w:val="single"/>
          <w:rtl/>
        </w:rPr>
        <w:t xml:space="preserve"> </w:t>
      </w:r>
      <w:r>
        <w:rPr>
          <w:rFonts w:hint="cs"/>
          <w:u w:val="single"/>
        </w:rPr>
        <w:t>UI</w:t>
      </w:r>
      <w:r>
        <w:rPr>
          <w:rFonts w:hint="cs"/>
          <w:b/>
          <w:bCs/>
          <w:rtl/>
        </w:rPr>
        <w:t>:</w:t>
      </w:r>
    </w:p>
    <w:p w14:paraId="0347FCD4" w14:textId="77777777" w:rsidR="006E3007" w:rsidRDefault="00C17CCF" w:rsidP="006E3007">
      <w:pPr>
        <w:pStyle w:val="a3"/>
        <w:numPr>
          <w:ilvl w:val="0"/>
          <w:numId w:val="5"/>
        </w:numPr>
      </w:pPr>
      <w:r>
        <w:rPr>
          <w:rFonts w:hint="cs"/>
          <w:rtl/>
        </w:rPr>
        <w:t xml:space="preserve">חדשנות </w:t>
      </w:r>
      <w:r>
        <w:rPr>
          <w:rtl/>
        </w:rPr>
        <w:t>–</w:t>
      </w:r>
      <w:r>
        <w:rPr>
          <w:rFonts w:hint="cs"/>
          <w:rtl/>
        </w:rPr>
        <w:t xml:space="preserve"> האפליקציה </w:t>
      </w:r>
      <w:r w:rsidR="00377C09">
        <w:rPr>
          <w:rFonts w:hint="cs"/>
          <w:rtl/>
        </w:rPr>
        <w:t>תביא</w:t>
      </w:r>
      <w:r>
        <w:rPr>
          <w:rFonts w:hint="cs"/>
          <w:rtl/>
        </w:rPr>
        <w:t xml:space="preserve"> ללקוח שירות חדש שאינו קיים כרגע בשוק</w:t>
      </w:r>
      <w:r w:rsidR="00377C09">
        <w:rPr>
          <w:rFonts w:hint="cs"/>
          <w:rtl/>
        </w:rPr>
        <w:t xml:space="preserve"> והוא היכולת לצרוך ולספק שירותי תרגום דרך פלטפורמה אחת ויחידה שתאגד את כל המידע הדרוש בנושא ופרטים לגבי אנשי מקצוע</w:t>
      </w:r>
      <w:r>
        <w:rPr>
          <w:rFonts w:hint="cs"/>
          <w:rtl/>
        </w:rPr>
        <w:t xml:space="preserve">. </w:t>
      </w:r>
    </w:p>
    <w:p w14:paraId="1A4AAF65" w14:textId="77777777" w:rsidR="006E3007" w:rsidRDefault="00C17CCF" w:rsidP="006E3007">
      <w:pPr>
        <w:pStyle w:val="a3"/>
        <w:ind w:left="785"/>
        <w:rPr>
          <w:rtl/>
        </w:rPr>
      </w:pPr>
      <w:r>
        <w:rPr>
          <w:rFonts w:hint="cs"/>
          <w:rtl/>
        </w:rPr>
        <w:t xml:space="preserve">שיתופיות </w:t>
      </w:r>
      <w:r>
        <w:rPr>
          <w:rtl/>
        </w:rPr>
        <w:t>–</w:t>
      </w:r>
      <w:r>
        <w:rPr>
          <w:rFonts w:hint="cs"/>
          <w:rtl/>
        </w:rPr>
        <w:t xml:space="preserve"> </w:t>
      </w:r>
      <w:r w:rsidR="003F2FF6">
        <w:rPr>
          <w:rFonts w:hint="cs"/>
          <w:rtl/>
        </w:rPr>
        <w:t xml:space="preserve">האתר מאפשר שיתופיות של מידע בין שני סוגי המשתמשים באתר </w:t>
      </w:r>
      <w:r w:rsidR="003F2FF6">
        <w:rPr>
          <w:rtl/>
        </w:rPr>
        <w:t>–</w:t>
      </w:r>
      <w:r w:rsidR="003F2FF6">
        <w:rPr>
          <w:rFonts w:hint="cs"/>
          <w:rtl/>
        </w:rPr>
        <w:t xml:space="preserve"> צורכי תוכן המחפשים לרכוש שירות ומתורגמנים המציעים שירות. בכך שתי הישויות פועלות יחד כדי להשיג </w:t>
      </w:r>
      <w:r w:rsidR="00377C09">
        <w:rPr>
          <w:rFonts w:hint="cs"/>
          <w:rtl/>
        </w:rPr>
        <w:t>את המטרה המשותפת שלהם.</w:t>
      </w:r>
    </w:p>
    <w:p w14:paraId="0FC88F3F" w14:textId="09C3095B" w:rsidR="00335D0E" w:rsidRDefault="00C17CCF" w:rsidP="006E3007">
      <w:pPr>
        <w:pStyle w:val="a3"/>
        <w:ind w:left="785"/>
        <w:rPr>
          <w:rtl/>
        </w:rPr>
      </w:pPr>
      <w:r>
        <w:rPr>
          <w:rFonts w:hint="cs"/>
          <w:rtl/>
        </w:rPr>
        <w:t xml:space="preserve">פשטות </w:t>
      </w:r>
      <w:r>
        <w:rPr>
          <w:rtl/>
        </w:rPr>
        <w:t>–</w:t>
      </w:r>
      <w:r>
        <w:rPr>
          <w:rFonts w:hint="cs"/>
          <w:rtl/>
        </w:rPr>
        <w:t xml:space="preserve"> </w:t>
      </w:r>
      <w:r w:rsidR="00414500">
        <w:rPr>
          <w:rFonts w:hint="cs"/>
          <w:rtl/>
        </w:rPr>
        <w:t>התהליך באתר יהיה פשוט ככל הניתן כך שאדם המבקש לצרוך שירות, בין אם זה קבלת תוכן מתורגם או חיפוש בעל מקצוע, יוכל לעשות זאת בכל עת שירצה בצורה קלה ופשוטה. בנוסף, האתר יאפשר חיפוש ממוקד לפי קריטריונים מסוימים שיבחר המשתמש ובכך יקבל רק את התוצאות הרלוונטיות כלפיו.</w:t>
      </w:r>
    </w:p>
    <w:p w14:paraId="616C295D" w14:textId="77777777" w:rsidR="006E3007" w:rsidRDefault="006E3007" w:rsidP="0089767D">
      <w:pPr>
        <w:pStyle w:val="a3"/>
        <w:numPr>
          <w:ilvl w:val="0"/>
          <w:numId w:val="5"/>
        </w:numPr>
      </w:pPr>
      <w:r>
        <w:rPr>
          <w:rFonts w:hint="cs"/>
          <w:rtl/>
        </w:rPr>
        <w:t>האמצעים הגרפיים בהם יעשה שימוש באתר על מנת לבטא ערכים אלו:</w:t>
      </w:r>
    </w:p>
    <w:p w14:paraId="27B9135C" w14:textId="1D32D5FD" w:rsidR="006E3007" w:rsidRDefault="006E3007" w:rsidP="006E3007">
      <w:pPr>
        <w:pStyle w:val="a3"/>
        <w:ind w:left="785"/>
        <w:rPr>
          <w:rtl/>
        </w:rPr>
      </w:pPr>
      <w:r>
        <w:rPr>
          <w:rFonts w:hint="cs"/>
          <w:rtl/>
        </w:rPr>
        <w:t>האתר יעוצב בצבעי כתום, סגול וכחול וזאת על מנת לבטא תחושות חיוביות</w:t>
      </w:r>
    </w:p>
    <w:p w14:paraId="7D748E1E" w14:textId="77777777" w:rsidR="006E3007" w:rsidRDefault="006E3007" w:rsidP="006E3007">
      <w:pPr>
        <w:pStyle w:val="a3"/>
        <w:ind w:left="785"/>
        <w:rPr>
          <w:rtl/>
        </w:rPr>
      </w:pPr>
      <w:r>
        <w:rPr>
          <w:rFonts w:hint="cs"/>
          <w:rtl/>
        </w:rPr>
        <w:t xml:space="preserve">הצבע הכחול מבטא יציבות רוגע , תקשורת ואמון וזאת על מנת שהמשתמש ירגיש שהוא יכול לסמוך על התוכן המוצע באתר. </w:t>
      </w:r>
    </w:p>
    <w:p w14:paraId="7BCFD75A" w14:textId="7B7D1579" w:rsidR="0059735B" w:rsidRPr="006E3007" w:rsidRDefault="0059735B" w:rsidP="006E3007">
      <w:pPr>
        <w:pStyle w:val="a3"/>
        <w:ind w:left="785"/>
        <w:rPr>
          <w:rtl/>
        </w:rPr>
      </w:pPr>
      <w:r w:rsidRPr="006E3007">
        <w:rPr>
          <w:rFonts w:ascii="Arial" w:hAnsi="Arial" w:cs="Arial"/>
          <w:shd w:val="clear" w:color="auto" w:fill="FFFFFF"/>
          <w:rtl/>
        </w:rPr>
        <w:t>צבע הסגול ולבנדר – עם אפקט הרוגע</w:t>
      </w:r>
      <w:r w:rsidR="006E3007" w:rsidRPr="006E3007">
        <w:rPr>
          <w:rFonts w:ascii="Arial" w:hAnsi="Arial" w:cs="Arial" w:hint="cs"/>
          <w:shd w:val="clear" w:color="auto" w:fill="FFFFFF"/>
          <w:rtl/>
        </w:rPr>
        <w:t xml:space="preserve">, </w:t>
      </w:r>
      <w:r w:rsidRPr="006E3007">
        <w:rPr>
          <w:rFonts w:ascii="Arial" w:hAnsi="Arial" w:cs="Arial"/>
          <w:shd w:val="clear" w:color="auto" w:fill="FFFFFF"/>
          <w:rtl/>
        </w:rPr>
        <w:t>משמש כדי לתאר יצירתיות</w:t>
      </w:r>
      <w:r w:rsidR="006E3007" w:rsidRPr="006E3007">
        <w:rPr>
          <w:rFonts w:ascii="Arial" w:hAnsi="Arial" w:cs="Arial" w:hint="cs"/>
          <w:shd w:val="clear" w:color="auto" w:fill="FFFFFF"/>
          <w:rtl/>
        </w:rPr>
        <w:t xml:space="preserve">, </w:t>
      </w:r>
      <w:r w:rsidRPr="006E3007">
        <w:rPr>
          <w:rFonts w:ascii="Arial" w:hAnsi="Arial" w:cs="Arial"/>
          <w:shd w:val="clear" w:color="auto" w:fill="FFFFFF"/>
          <w:rtl/>
        </w:rPr>
        <w:t xml:space="preserve">אלגנטיות וגם רוחניות. </w:t>
      </w:r>
    </w:p>
    <w:p w14:paraId="08ADB779" w14:textId="04A8B882" w:rsidR="006E3007" w:rsidRPr="006E3007" w:rsidRDefault="006E3007" w:rsidP="006E3007">
      <w:pPr>
        <w:pStyle w:val="a3"/>
        <w:ind w:left="785"/>
        <w:rPr>
          <w:rtl/>
        </w:rPr>
      </w:pPr>
      <w:r w:rsidRPr="006E3007">
        <w:rPr>
          <w:rFonts w:ascii="Arial" w:hAnsi="Arial" w:cs="Arial" w:hint="cs"/>
          <w:shd w:val="clear" w:color="auto" w:fill="FFFFFF"/>
          <w:rtl/>
        </w:rPr>
        <w:t xml:space="preserve">בנוסף הצבע הכתום </w:t>
      </w:r>
      <w:r w:rsidRPr="006E3007">
        <w:rPr>
          <w:rFonts w:ascii="Arial" w:hAnsi="Arial" w:cs="Arial"/>
          <w:shd w:val="clear" w:color="auto" w:fill="FFFFFF"/>
          <w:rtl/>
        </w:rPr>
        <w:t>מעורר תחושת אנרגיה , ובאותו הזמן שומר על גישה חברית , מזמינה ולא מתלבטת</w:t>
      </w:r>
      <w:r w:rsidRPr="006E3007">
        <w:rPr>
          <w:rFonts w:ascii="Arial" w:hAnsi="Arial" w:cs="Arial"/>
          <w:shd w:val="clear" w:color="auto" w:fill="FFFFFF"/>
        </w:rPr>
        <w:t>.</w:t>
      </w:r>
    </w:p>
    <w:p w14:paraId="4A6D5065" w14:textId="5EB21D8A" w:rsidR="0059735B" w:rsidRDefault="0059735B" w:rsidP="00335D0E">
      <w:pPr>
        <w:pStyle w:val="a3"/>
        <w:rPr>
          <w:rtl/>
        </w:rPr>
      </w:pPr>
    </w:p>
    <w:p w14:paraId="10BE0993" w14:textId="07068A65" w:rsidR="006E3007" w:rsidRDefault="006E3007" w:rsidP="006E3007">
      <w:pPr>
        <w:rPr>
          <w:rtl/>
        </w:rPr>
      </w:pPr>
    </w:p>
    <w:p w14:paraId="10B97E13" w14:textId="77777777" w:rsidR="006E3007" w:rsidRDefault="006E3007" w:rsidP="006E3007">
      <w:pPr>
        <w:rPr>
          <w:rtl/>
        </w:rPr>
      </w:pPr>
    </w:p>
    <w:p w14:paraId="35A2AE9F" w14:textId="5C83C2E7" w:rsidR="00A11F48" w:rsidRDefault="00A11F48" w:rsidP="00C17CCF">
      <w:pPr>
        <w:pStyle w:val="a3"/>
        <w:rPr>
          <w:rtl/>
        </w:rPr>
      </w:pPr>
      <w:r>
        <w:rPr>
          <w:rFonts w:hint="cs"/>
          <w:rtl/>
        </w:rPr>
        <w:lastRenderedPageBreak/>
        <w:t>מסכים:</w:t>
      </w:r>
    </w:p>
    <w:p w14:paraId="47A20E07" w14:textId="77777777" w:rsidR="00090EB3" w:rsidRDefault="001B2698" w:rsidP="00090EB3">
      <w:pPr>
        <w:pStyle w:val="a3"/>
        <w:numPr>
          <w:ilvl w:val="0"/>
          <w:numId w:val="6"/>
        </w:numPr>
      </w:pPr>
      <w:r>
        <w:rPr>
          <w:rFonts w:hint="cs"/>
          <w:rtl/>
        </w:rPr>
        <w:t>מסך בית</w:t>
      </w:r>
    </w:p>
    <w:p w14:paraId="7D4DE99C" w14:textId="4B76648E" w:rsidR="001B2698" w:rsidRDefault="001B2698" w:rsidP="00090EB3">
      <w:pPr>
        <w:pStyle w:val="a3"/>
        <w:ind w:left="1080"/>
        <w:rPr>
          <w:rtl/>
        </w:rPr>
      </w:pPr>
      <w:r>
        <w:rPr>
          <w:rFonts w:hint="cs"/>
          <w:rtl/>
        </w:rPr>
        <w:t>המסך הראשון שיוצג למשתמש, בו יוצגו פרטים אודות החברה, קישורים לעמודים של החברה ברשתות החברתיות וקישור להתחברות לאזור האישי.</w:t>
      </w:r>
    </w:p>
    <w:p w14:paraId="17FC6A73" w14:textId="5B69F03A" w:rsidR="00090EB3" w:rsidRDefault="00090EB3" w:rsidP="00090EB3">
      <w:pPr>
        <w:pStyle w:val="a3"/>
        <w:ind w:left="1080"/>
        <w:rPr>
          <w:rtl/>
        </w:rPr>
      </w:pPr>
    </w:p>
    <w:p w14:paraId="67DD945E" w14:textId="77777777" w:rsidR="001B2698" w:rsidRDefault="001B2698" w:rsidP="001B2698">
      <w:pPr>
        <w:pStyle w:val="a3"/>
        <w:rPr>
          <w:noProof/>
          <w:rtl/>
        </w:rPr>
      </w:pPr>
    </w:p>
    <w:p w14:paraId="1AB3E143" w14:textId="2EA9FAE1" w:rsidR="001B2698" w:rsidRDefault="001B2698" w:rsidP="001B2698">
      <w:pPr>
        <w:pStyle w:val="a3"/>
        <w:rPr>
          <w:rtl/>
        </w:rPr>
      </w:pPr>
      <w:r w:rsidRPr="001B2698">
        <w:rPr>
          <w:rFonts w:cs="Arial"/>
          <w:rtl/>
        </w:rPr>
        <w:drawing>
          <wp:inline distT="0" distB="0" distL="0" distR="0" wp14:anchorId="4A0A4468" wp14:editId="3FC0BFBE">
            <wp:extent cx="5207390" cy="2929157"/>
            <wp:effectExtent l="0" t="0" r="0" b="508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20648" cy="2936614"/>
                    </a:xfrm>
                    <a:prstGeom prst="rect">
                      <a:avLst/>
                    </a:prstGeom>
                  </pic:spPr>
                </pic:pic>
              </a:graphicData>
            </a:graphic>
          </wp:inline>
        </w:drawing>
      </w:r>
    </w:p>
    <w:p w14:paraId="76FD8846" w14:textId="77777777" w:rsidR="001B2698" w:rsidRDefault="001B2698" w:rsidP="001B2698">
      <w:pPr>
        <w:pStyle w:val="a3"/>
        <w:rPr>
          <w:rtl/>
        </w:rPr>
      </w:pPr>
    </w:p>
    <w:p w14:paraId="7CEA378C" w14:textId="4D0F891B" w:rsidR="00A11F48" w:rsidRPr="00090EB3" w:rsidRDefault="00A11F48" w:rsidP="00090EB3">
      <w:pPr>
        <w:pStyle w:val="a3"/>
        <w:numPr>
          <w:ilvl w:val="0"/>
          <w:numId w:val="6"/>
        </w:numPr>
        <w:rPr>
          <w:rtl/>
        </w:rPr>
      </w:pPr>
      <w:r w:rsidRPr="00090EB3">
        <w:rPr>
          <w:rFonts w:hint="cs"/>
          <w:rtl/>
        </w:rPr>
        <w:t xml:space="preserve">מסך התחברות </w:t>
      </w:r>
      <w:r w:rsidR="0033468D" w:rsidRPr="00090EB3">
        <w:rPr>
          <w:rFonts w:hint="cs"/>
          <w:rtl/>
        </w:rPr>
        <w:t xml:space="preserve">עבור משתמשים קיימים </w:t>
      </w:r>
    </w:p>
    <w:p w14:paraId="1E8E0430" w14:textId="3E98275D" w:rsidR="0033468D" w:rsidRDefault="0033468D" w:rsidP="00C17CCF">
      <w:pPr>
        <w:pStyle w:val="a3"/>
        <w:rPr>
          <w:rtl/>
        </w:rPr>
      </w:pPr>
      <w:r w:rsidRPr="0033468D">
        <w:rPr>
          <w:rFonts w:hint="cs"/>
          <w:rtl/>
        </w:rPr>
        <w:t xml:space="preserve">במסך זה יזין המשתמש את פרטיו (שם משתמש וסיסמה) על מנת להתחבר לאזור האישי שלו. </w:t>
      </w:r>
      <w:r>
        <w:rPr>
          <w:rFonts w:hint="cs"/>
          <w:rtl/>
        </w:rPr>
        <w:t>במידה והמשתמש אינו קיים באתר הוא יכול לעבור למסך יצירת משתמש ע"י לחיצה על  השורה למטה (</w:t>
      </w:r>
      <w:r w:rsidR="002E3BF8">
        <w:rPr>
          <w:rFonts w:hint="cs"/>
          <w:rtl/>
        </w:rPr>
        <w:t>"</w:t>
      </w:r>
      <w:r>
        <w:rPr>
          <w:rFonts w:hint="cs"/>
          <w:rtl/>
        </w:rPr>
        <w:t>עוד לא התחברת?")</w:t>
      </w:r>
    </w:p>
    <w:p w14:paraId="6E2ADE4B" w14:textId="0A31D8D0" w:rsidR="001B2698" w:rsidRDefault="001B2698" w:rsidP="00C17CCF">
      <w:pPr>
        <w:pStyle w:val="a3"/>
        <w:rPr>
          <w:rtl/>
        </w:rPr>
      </w:pPr>
    </w:p>
    <w:p w14:paraId="355751B8" w14:textId="1918FFB1" w:rsidR="00090EB3" w:rsidRDefault="00090EB3" w:rsidP="00C17CCF">
      <w:pPr>
        <w:pStyle w:val="a3"/>
        <w:rPr>
          <w:rtl/>
        </w:rPr>
      </w:pPr>
      <w:r>
        <w:rPr>
          <w:rFonts w:hint="cs"/>
          <w:rtl/>
        </w:rPr>
        <w:t>מסך זה מקושר לטבלת משתמשים</w:t>
      </w:r>
    </w:p>
    <w:p w14:paraId="51917B15" w14:textId="17C03565" w:rsidR="001B2698" w:rsidRDefault="001B2698" w:rsidP="00C17CCF">
      <w:pPr>
        <w:pStyle w:val="a3"/>
        <w:rPr>
          <w:rtl/>
        </w:rPr>
      </w:pPr>
      <w:r>
        <w:rPr>
          <w:noProof/>
        </w:rPr>
        <w:drawing>
          <wp:inline distT="0" distB="0" distL="0" distR="0" wp14:anchorId="43CD246E" wp14:editId="4B153816">
            <wp:extent cx="5274310" cy="2989580"/>
            <wp:effectExtent l="0" t="0" r="2540" b="127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989580"/>
                    </a:xfrm>
                    <a:prstGeom prst="rect">
                      <a:avLst/>
                    </a:prstGeom>
                  </pic:spPr>
                </pic:pic>
              </a:graphicData>
            </a:graphic>
          </wp:inline>
        </w:drawing>
      </w:r>
    </w:p>
    <w:p w14:paraId="069A913D" w14:textId="77777777" w:rsidR="001B2698" w:rsidRPr="0033468D" w:rsidRDefault="001B2698" w:rsidP="00C17CCF">
      <w:pPr>
        <w:pStyle w:val="a3"/>
        <w:rPr>
          <w:rFonts w:hint="cs"/>
          <w:rtl/>
        </w:rPr>
      </w:pPr>
    </w:p>
    <w:p w14:paraId="012FF89F" w14:textId="77777777" w:rsidR="00090EB3" w:rsidRDefault="00090EB3" w:rsidP="00090EB3">
      <w:pPr>
        <w:rPr>
          <w:rtl/>
        </w:rPr>
      </w:pPr>
    </w:p>
    <w:p w14:paraId="16FFB96D" w14:textId="63628ADD" w:rsidR="0033468D" w:rsidRPr="00090EB3" w:rsidRDefault="00A11F48" w:rsidP="00090EB3">
      <w:pPr>
        <w:pStyle w:val="a3"/>
        <w:numPr>
          <w:ilvl w:val="0"/>
          <w:numId w:val="6"/>
        </w:numPr>
        <w:rPr>
          <w:rtl/>
        </w:rPr>
      </w:pPr>
      <w:r w:rsidRPr="00090EB3">
        <w:rPr>
          <w:rFonts w:hint="cs"/>
          <w:rtl/>
        </w:rPr>
        <w:lastRenderedPageBreak/>
        <w:t xml:space="preserve">מסך יצירת משתמש חדש </w:t>
      </w:r>
      <w:r w:rsidR="0033468D" w:rsidRPr="00090EB3">
        <w:rPr>
          <w:rtl/>
        </w:rPr>
        <w:t>–</w:t>
      </w:r>
      <w:r w:rsidR="0033468D" w:rsidRPr="00090EB3">
        <w:rPr>
          <w:rFonts w:hint="cs"/>
          <w:rtl/>
        </w:rPr>
        <w:t xml:space="preserve"> משתמש רגיל </w:t>
      </w:r>
    </w:p>
    <w:p w14:paraId="28F5668C" w14:textId="6F15DDF9" w:rsidR="0033468D" w:rsidRDefault="0033468D" w:rsidP="002E3BF8">
      <w:pPr>
        <w:pStyle w:val="a3"/>
        <w:rPr>
          <w:rtl/>
        </w:rPr>
      </w:pPr>
      <w:r w:rsidRPr="0033468D">
        <w:rPr>
          <w:rFonts w:hint="cs"/>
          <w:rtl/>
        </w:rPr>
        <w:t>במסך זה יזין המשתמש את פרטיו האישיים לפי המבוקש, על מנת להירשם לאתר. בלחיצה על כפתור צור משתמש תקפוץ התראה שהחשבון נוצר בהצלחה</w:t>
      </w:r>
      <w:r>
        <w:rPr>
          <w:rFonts w:hint="cs"/>
          <w:rtl/>
        </w:rPr>
        <w:t xml:space="preserve">, </w:t>
      </w:r>
      <w:r w:rsidRPr="0033468D">
        <w:rPr>
          <w:rFonts w:hint="cs"/>
          <w:rtl/>
        </w:rPr>
        <w:t>המשתמש יועבר למסך הבית</w:t>
      </w:r>
      <w:r>
        <w:rPr>
          <w:rFonts w:hint="cs"/>
          <w:rtl/>
        </w:rPr>
        <w:t xml:space="preserve"> כאשר בראשית הד</w:t>
      </w:r>
      <w:r w:rsidR="002E3BF8">
        <w:rPr>
          <w:rFonts w:hint="cs"/>
          <w:rtl/>
        </w:rPr>
        <w:t>ף ניתן יהיה לראות את שמו.</w:t>
      </w:r>
    </w:p>
    <w:p w14:paraId="70C751AC" w14:textId="77777777" w:rsidR="00090EB3" w:rsidRDefault="00090EB3" w:rsidP="002E3BF8">
      <w:pPr>
        <w:pStyle w:val="a3"/>
        <w:rPr>
          <w:rtl/>
        </w:rPr>
      </w:pPr>
    </w:p>
    <w:p w14:paraId="34F18DE6" w14:textId="06045F43" w:rsidR="00090EB3" w:rsidRDefault="00090EB3" w:rsidP="002E3BF8">
      <w:pPr>
        <w:pStyle w:val="a3"/>
        <w:rPr>
          <w:rtl/>
        </w:rPr>
      </w:pPr>
      <w:r>
        <w:rPr>
          <w:rFonts w:hint="cs"/>
          <w:rtl/>
        </w:rPr>
        <w:t xml:space="preserve">מסך זה מקושר לטבלת משתמשים. </w:t>
      </w:r>
    </w:p>
    <w:p w14:paraId="0D267925" w14:textId="5988E6EF" w:rsidR="001B2698" w:rsidRPr="0033468D" w:rsidRDefault="001B2698" w:rsidP="002E3BF8">
      <w:pPr>
        <w:pStyle w:val="a3"/>
        <w:rPr>
          <w:rtl/>
        </w:rPr>
      </w:pPr>
      <w:r>
        <w:rPr>
          <w:noProof/>
        </w:rPr>
        <w:drawing>
          <wp:inline distT="0" distB="0" distL="0" distR="0" wp14:anchorId="74104B8B" wp14:editId="7E808E37">
            <wp:extent cx="5274310" cy="3004820"/>
            <wp:effectExtent l="0" t="0" r="2540" b="508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004820"/>
                    </a:xfrm>
                    <a:prstGeom prst="rect">
                      <a:avLst/>
                    </a:prstGeom>
                  </pic:spPr>
                </pic:pic>
              </a:graphicData>
            </a:graphic>
          </wp:inline>
        </w:drawing>
      </w:r>
    </w:p>
    <w:p w14:paraId="761AD0E1" w14:textId="77777777" w:rsidR="00090EB3" w:rsidRDefault="00090EB3" w:rsidP="00090EB3">
      <w:pPr>
        <w:pStyle w:val="a3"/>
        <w:ind w:left="1080"/>
      </w:pPr>
    </w:p>
    <w:p w14:paraId="6CB45EBA" w14:textId="3FC7FBFC" w:rsidR="00A11F48" w:rsidRDefault="0033468D" w:rsidP="00090EB3">
      <w:pPr>
        <w:pStyle w:val="a3"/>
        <w:numPr>
          <w:ilvl w:val="0"/>
          <w:numId w:val="6"/>
        </w:numPr>
        <w:rPr>
          <w:rtl/>
        </w:rPr>
      </w:pPr>
      <w:r w:rsidRPr="00090EB3">
        <w:rPr>
          <w:rFonts w:hint="cs"/>
          <w:rtl/>
        </w:rPr>
        <w:t xml:space="preserve">מסך יצירת משתמש </w:t>
      </w:r>
      <w:r w:rsidRPr="00090EB3">
        <w:rPr>
          <w:rtl/>
        </w:rPr>
        <w:t>–</w:t>
      </w:r>
      <w:r w:rsidR="00610E22" w:rsidRPr="00090EB3">
        <w:rPr>
          <w:rFonts w:hint="cs"/>
          <w:rtl/>
        </w:rPr>
        <w:t xml:space="preserve"> מתורגמן</w:t>
      </w:r>
      <w:r w:rsidR="00610E22">
        <w:rPr>
          <w:rFonts w:hint="cs"/>
          <w:rtl/>
        </w:rPr>
        <w:t xml:space="preserve"> </w:t>
      </w:r>
    </w:p>
    <w:p w14:paraId="08C4E133" w14:textId="29952680" w:rsidR="0033468D" w:rsidRDefault="0033468D" w:rsidP="002E3BF8">
      <w:pPr>
        <w:pStyle w:val="a3"/>
        <w:rPr>
          <w:rtl/>
        </w:rPr>
      </w:pPr>
      <w:r>
        <w:rPr>
          <w:rFonts w:hint="cs"/>
          <w:rtl/>
        </w:rPr>
        <w:t>במסך זה יזין פרטים אדם אשר רוצה להירשם כמתורגמן באתר.</w:t>
      </w:r>
      <w:r w:rsidR="002E3BF8" w:rsidRPr="002E3BF8">
        <w:rPr>
          <w:rFonts w:hint="cs"/>
          <w:rtl/>
        </w:rPr>
        <w:t xml:space="preserve"> </w:t>
      </w:r>
      <w:r w:rsidR="002E3BF8" w:rsidRPr="0033468D">
        <w:rPr>
          <w:rFonts w:hint="cs"/>
          <w:rtl/>
        </w:rPr>
        <w:t>בלחיצה על כפתור צור משתמש תקפוץ התראה שהחשבון נוצר בהצלחה</w:t>
      </w:r>
      <w:r w:rsidR="002E3BF8">
        <w:rPr>
          <w:rFonts w:hint="cs"/>
          <w:rtl/>
        </w:rPr>
        <w:t xml:space="preserve">, </w:t>
      </w:r>
      <w:r w:rsidR="002E3BF8" w:rsidRPr="0033468D">
        <w:rPr>
          <w:rFonts w:hint="cs"/>
          <w:rtl/>
        </w:rPr>
        <w:t>המשתמש יועבר למסך הבית</w:t>
      </w:r>
      <w:r w:rsidR="002E3BF8">
        <w:rPr>
          <w:rFonts w:hint="cs"/>
          <w:rtl/>
        </w:rPr>
        <w:t xml:space="preserve"> כאשר בראשית הדף ניתן יהיה לראות את שמו.</w:t>
      </w:r>
    </w:p>
    <w:p w14:paraId="59F2CF72" w14:textId="530D252D" w:rsidR="00090EB3" w:rsidRDefault="00090EB3" w:rsidP="002E3BF8">
      <w:pPr>
        <w:pStyle w:val="a3"/>
        <w:rPr>
          <w:rtl/>
        </w:rPr>
      </w:pPr>
    </w:p>
    <w:p w14:paraId="3A58043E" w14:textId="0AA7CE4E" w:rsidR="00090EB3" w:rsidRDefault="00090EB3" w:rsidP="002E3BF8">
      <w:pPr>
        <w:pStyle w:val="a3"/>
        <w:rPr>
          <w:rtl/>
        </w:rPr>
      </w:pPr>
      <w:r>
        <w:rPr>
          <w:rFonts w:hint="cs"/>
          <w:rtl/>
        </w:rPr>
        <w:t>מסך זה מקושר לטבלת מתורגמנים.</w:t>
      </w:r>
    </w:p>
    <w:p w14:paraId="33C231B1" w14:textId="1EF1814F" w:rsidR="00090EB3" w:rsidRDefault="001B2698" w:rsidP="00090EB3">
      <w:pPr>
        <w:pStyle w:val="a3"/>
        <w:rPr>
          <w:rtl/>
        </w:rPr>
      </w:pPr>
      <w:r>
        <w:rPr>
          <w:noProof/>
        </w:rPr>
        <w:drawing>
          <wp:inline distT="0" distB="0" distL="0" distR="0" wp14:anchorId="5350CA66" wp14:editId="2BBA14C9">
            <wp:extent cx="5274310" cy="2990850"/>
            <wp:effectExtent l="0" t="0" r="254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990850"/>
                    </a:xfrm>
                    <a:prstGeom prst="rect">
                      <a:avLst/>
                    </a:prstGeom>
                  </pic:spPr>
                </pic:pic>
              </a:graphicData>
            </a:graphic>
          </wp:inline>
        </w:drawing>
      </w:r>
    </w:p>
    <w:p w14:paraId="31FA79D5" w14:textId="7120BAD1" w:rsidR="00090EB3" w:rsidRDefault="00090EB3" w:rsidP="00090EB3">
      <w:pPr>
        <w:pStyle w:val="a3"/>
        <w:rPr>
          <w:rtl/>
        </w:rPr>
      </w:pPr>
    </w:p>
    <w:p w14:paraId="0FABC6FC" w14:textId="77777777" w:rsidR="00090EB3" w:rsidRDefault="00090EB3" w:rsidP="00090EB3">
      <w:pPr>
        <w:pStyle w:val="a3"/>
        <w:rPr>
          <w:rtl/>
        </w:rPr>
      </w:pPr>
    </w:p>
    <w:p w14:paraId="5F5A05DD" w14:textId="77777777" w:rsidR="00090EB3" w:rsidRDefault="00090EB3" w:rsidP="00090EB3">
      <w:pPr>
        <w:pStyle w:val="a3"/>
        <w:ind w:left="1080"/>
      </w:pPr>
    </w:p>
    <w:p w14:paraId="2AB90346" w14:textId="6B6CE984" w:rsidR="00381FA8" w:rsidRDefault="00610E22" w:rsidP="00090EB3">
      <w:pPr>
        <w:pStyle w:val="a3"/>
        <w:numPr>
          <w:ilvl w:val="0"/>
          <w:numId w:val="7"/>
        </w:numPr>
        <w:rPr>
          <w:rtl/>
        </w:rPr>
      </w:pPr>
      <w:r w:rsidRPr="00090EB3">
        <w:rPr>
          <w:rFonts w:hint="cs"/>
          <w:rtl/>
        </w:rPr>
        <w:lastRenderedPageBreak/>
        <w:t xml:space="preserve">מסך חיפוש </w:t>
      </w:r>
    </w:p>
    <w:p w14:paraId="3DE8690F" w14:textId="4BFD6A1E" w:rsidR="002E3BF8" w:rsidRDefault="002E3BF8" w:rsidP="002E3BF8">
      <w:pPr>
        <w:pStyle w:val="a3"/>
        <w:rPr>
          <w:rtl/>
        </w:rPr>
      </w:pPr>
      <w:r>
        <w:rPr>
          <w:rFonts w:hint="cs"/>
          <w:rtl/>
        </w:rPr>
        <w:t xml:space="preserve">במסך זה יופיעו כל המתורגמנים אשר רשומים לאתר, פרטים לגבי השירות שנותנים ופרטי התקשרות. ניתן לבצע סינון של התוצאות על ידי סימון קריטריונים בראשית הדף ולחיצה על כפתור 'ביצוע סינון' ואז יוצגו רק התוצאות הרלוונטיות. </w:t>
      </w:r>
    </w:p>
    <w:p w14:paraId="53DCE00E" w14:textId="5B8C6D26" w:rsidR="00090EB3" w:rsidRDefault="00090EB3" w:rsidP="002E3BF8">
      <w:pPr>
        <w:pStyle w:val="a3"/>
        <w:rPr>
          <w:rtl/>
        </w:rPr>
      </w:pPr>
    </w:p>
    <w:p w14:paraId="35443282" w14:textId="21840C62" w:rsidR="00090EB3" w:rsidRDefault="00090EB3" w:rsidP="002E3BF8">
      <w:pPr>
        <w:pStyle w:val="a3"/>
        <w:rPr>
          <w:rtl/>
        </w:rPr>
      </w:pPr>
      <w:r>
        <w:rPr>
          <w:rFonts w:hint="cs"/>
          <w:rtl/>
        </w:rPr>
        <w:t>מסך זה מציג מידע מתוך טבלת מתורגמנים ושומר מידע בטבלת חיפושים.</w:t>
      </w:r>
    </w:p>
    <w:p w14:paraId="738038B1" w14:textId="4C7FD0E2" w:rsidR="001B2698" w:rsidRDefault="001B2698" w:rsidP="002E3BF8">
      <w:pPr>
        <w:pStyle w:val="a3"/>
        <w:rPr>
          <w:rtl/>
        </w:rPr>
      </w:pPr>
      <w:r>
        <w:rPr>
          <w:noProof/>
        </w:rPr>
        <w:drawing>
          <wp:inline distT="0" distB="0" distL="0" distR="0" wp14:anchorId="5E7D5EA4" wp14:editId="25944AB3">
            <wp:extent cx="5274310" cy="3016885"/>
            <wp:effectExtent l="0" t="0" r="254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016885"/>
                    </a:xfrm>
                    <a:prstGeom prst="rect">
                      <a:avLst/>
                    </a:prstGeom>
                  </pic:spPr>
                </pic:pic>
              </a:graphicData>
            </a:graphic>
          </wp:inline>
        </w:drawing>
      </w:r>
    </w:p>
    <w:p w14:paraId="0C79B314" w14:textId="77777777" w:rsidR="00090EB3" w:rsidRDefault="00090EB3" w:rsidP="002E3BF8">
      <w:pPr>
        <w:pStyle w:val="a3"/>
        <w:rPr>
          <w:highlight w:val="yellow"/>
          <w:rtl/>
        </w:rPr>
      </w:pPr>
    </w:p>
    <w:p w14:paraId="40FDB86A" w14:textId="60E8C0E7" w:rsidR="002E3BF8" w:rsidRPr="00090EB3" w:rsidRDefault="002E3BF8" w:rsidP="00090EB3">
      <w:pPr>
        <w:pStyle w:val="a3"/>
        <w:numPr>
          <w:ilvl w:val="0"/>
          <w:numId w:val="7"/>
        </w:numPr>
        <w:rPr>
          <w:rtl/>
        </w:rPr>
      </w:pPr>
      <w:r w:rsidRPr="00090EB3">
        <w:rPr>
          <w:rFonts w:hint="cs"/>
          <w:rtl/>
        </w:rPr>
        <w:t xml:space="preserve">יצירת בקשת תרגום </w:t>
      </w:r>
    </w:p>
    <w:p w14:paraId="2E8212C3" w14:textId="4E94289F" w:rsidR="002E3BF8" w:rsidRDefault="002E3BF8" w:rsidP="00410530">
      <w:pPr>
        <w:pStyle w:val="a3"/>
        <w:rPr>
          <w:rtl/>
        </w:rPr>
      </w:pPr>
      <w:r>
        <w:rPr>
          <w:rFonts w:hint="cs"/>
          <w:rtl/>
        </w:rPr>
        <w:t xml:space="preserve">במסך זה יוכל </w:t>
      </w:r>
      <w:r w:rsidR="00410530">
        <w:rPr>
          <w:rFonts w:hint="cs"/>
          <w:rtl/>
        </w:rPr>
        <w:t>המשתמש ליצור בקשת תרגום חד</w:t>
      </w:r>
      <w:r w:rsidR="00090EB3">
        <w:rPr>
          <w:rFonts w:hint="cs"/>
          <w:rtl/>
        </w:rPr>
        <w:t>ש</w:t>
      </w:r>
      <w:r w:rsidR="00410530">
        <w:rPr>
          <w:rFonts w:hint="cs"/>
          <w:rtl/>
        </w:rPr>
        <w:t xml:space="preserve">ה. הוא ימלא את פרטיו האישיים ופרטי הבקשה </w:t>
      </w:r>
      <w:r w:rsidR="00410530">
        <w:rPr>
          <w:rtl/>
        </w:rPr>
        <w:t>–</w:t>
      </w:r>
      <w:r w:rsidR="00410530">
        <w:rPr>
          <w:rFonts w:hint="cs"/>
          <w:rtl/>
        </w:rPr>
        <w:t xml:space="preserve"> תאריך רצוי ופירוט הבקשה ולאחר מכן ילחץ על צור בקשה על מנת לפרסם אותה. הבקשות ישמרו באזור האישי של המשתמש ולמסך בקשות תרגום שמופיע למתורגמנים.</w:t>
      </w:r>
    </w:p>
    <w:p w14:paraId="7333C605" w14:textId="77777777" w:rsidR="00090EB3" w:rsidRDefault="00090EB3" w:rsidP="00410530">
      <w:pPr>
        <w:pStyle w:val="a3"/>
        <w:rPr>
          <w:rtl/>
        </w:rPr>
      </w:pPr>
    </w:p>
    <w:p w14:paraId="2026B653" w14:textId="030DDFD3" w:rsidR="00090EB3" w:rsidRDefault="00090EB3" w:rsidP="00410530">
      <w:pPr>
        <w:pStyle w:val="a3"/>
        <w:rPr>
          <w:rtl/>
        </w:rPr>
      </w:pPr>
      <w:r>
        <w:rPr>
          <w:rFonts w:hint="cs"/>
          <w:rtl/>
        </w:rPr>
        <w:t xml:space="preserve">המידע המוזן במסך זה ישמר בטבלת בקשות תרגום </w:t>
      </w:r>
    </w:p>
    <w:p w14:paraId="0CBEDDBF" w14:textId="523D8285" w:rsidR="00090EB3" w:rsidRDefault="001B2698" w:rsidP="00090EB3">
      <w:pPr>
        <w:pStyle w:val="a3"/>
        <w:rPr>
          <w:rtl/>
        </w:rPr>
      </w:pPr>
      <w:r>
        <w:rPr>
          <w:noProof/>
        </w:rPr>
        <w:drawing>
          <wp:inline distT="0" distB="0" distL="0" distR="0" wp14:anchorId="34D360C7" wp14:editId="7C6E85DD">
            <wp:extent cx="5274310" cy="2981325"/>
            <wp:effectExtent l="0" t="0" r="2540" b="9525"/>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981325"/>
                    </a:xfrm>
                    <a:prstGeom prst="rect">
                      <a:avLst/>
                    </a:prstGeom>
                  </pic:spPr>
                </pic:pic>
              </a:graphicData>
            </a:graphic>
          </wp:inline>
        </w:drawing>
      </w:r>
    </w:p>
    <w:p w14:paraId="1CC50A8D" w14:textId="77777777" w:rsidR="00090EB3" w:rsidRDefault="00090EB3" w:rsidP="00090EB3">
      <w:pPr>
        <w:pStyle w:val="a3"/>
        <w:rPr>
          <w:rtl/>
        </w:rPr>
      </w:pPr>
    </w:p>
    <w:p w14:paraId="6733980B" w14:textId="77777777" w:rsidR="00090EB3" w:rsidRDefault="00090EB3" w:rsidP="00090EB3">
      <w:pPr>
        <w:pStyle w:val="a3"/>
        <w:ind w:left="1080"/>
        <w:rPr>
          <w:rtl/>
        </w:rPr>
      </w:pPr>
    </w:p>
    <w:p w14:paraId="2D9D3DE4" w14:textId="01B1D1A1" w:rsidR="002E3BF8" w:rsidRPr="00090EB3" w:rsidRDefault="00410530" w:rsidP="00090EB3">
      <w:pPr>
        <w:pStyle w:val="a3"/>
        <w:numPr>
          <w:ilvl w:val="0"/>
          <w:numId w:val="7"/>
        </w:numPr>
        <w:rPr>
          <w:rtl/>
        </w:rPr>
      </w:pPr>
      <w:r w:rsidRPr="00090EB3">
        <w:rPr>
          <w:rFonts w:hint="cs"/>
          <w:rtl/>
        </w:rPr>
        <w:lastRenderedPageBreak/>
        <w:t xml:space="preserve">בקשות תרגום </w:t>
      </w:r>
    </w:p>
    <w:p w14:paraId="6098850F" w14:textId="4E327BB8" w:rsidR="002E3BF8" w:rsidRDefault="002E3BF8" w:rsidP="002E3BF8">
      <w:pPr>
        <w:pStyle w:val="a3"/>
        <w:rPr>
          <w:rtl/>
        </w:rPr>
      </w:pPr>
      <w:r>
        <w:rPr>
          <w:rFonts w:hint="cs"/>
          <w:rtl/>
        </w:rPr>
        <w:t>מסך זה יופיע רק למשתמשים אשר רשומים כמתורגמנים במערכת, בו יוכלו לראות את כל בקש</w:t>
      </w:r>
      <w:r w:rsidR="00410530">
        <w:rPr>
          <w:rFonts w:hint="cs"/>
          <w:rtl/>
        </w:rPr>
        <w:t xml:space="preserve">ות התרגום שנפתחו על ידי משתמשים. </w:t>
      </w:r>
    </w:p>
    <w:p w14:paraId="7F492982" w14:textId="77777777" w:rsidR="00090EB3" w:rsidRDefault="00090EB3" w:rsidP="002E3BF8">
      <w:pPr>
        <w:pStyle w:val="a3"/>
        <w:rPr>
          <w:rtl/>
        </w:rPr>
      </w:pPr>
    </w:p>
    <w:p w14:paraId="01C11A0A" w14:textId="34CA618E" w:rsidR="00090EB3" w:rsidRDefault="00090EB3" w:rsidP="002E3BF8">
      <w:pPr>
        <w:pStyle w:val="a3"/>
        <w:rPr>
          <w:rFonts w:hint="cs"/>
          <w:rtl/>
        </w:rPr>
      </w:pPr>
      <w:r>
        <w:rPr>
          <w:rFonts w:hint="cs"/>
          <w:rtl/>
        </w:rPr>
        <w:t xml:space="preserve">מסך זה ישאב מידע מתוך טבלת בקשות תרגום </w:t>
      </w:r>
    </w:p>
    <w:p w14:paraId="56358663" w14:textId="77777777" w:rsidR="002E3BF8" w:rsidRDefault="002E3BF8" w:rsidP="002E3BF8">
      <w:pPr>
        <w:pStyle w:val="a3"/>
        <w:rPr>
          <w:rtl/>
        </w:rPr>
      </w:pPr>
    </w:p>
    <w:p w14:paraId="5E715A0E" w14:textId="4C3594BD" w:rsidR="002E3BF8" w:rsidRDefault="001B2698" w:rsidP="002E3BF8">
      <w:pPr>
        <w:pStyle w:val="a3"/>
        <w:rPr>
          <w:rtl/>
        </w:rPr>
      </w:pPr>
      <w:r>
        <w:rPr>
          <w:noProof/>
        </w:rPr>
        <w:drawing>
          <wp:inline distT="0" distB="0" distL="0" distR="0" wp14:anchorId="3E97E629" wp14:editId="21083332">
            <wp:extent cx="5274310" cy="3031490"/>
            <wp:effectExtent l="0" t="0" r="254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031490"/>
                    </a:xfrm>
                    <a:prstGeom prst="rect">
                      <a:avLst/>
                    </a:prstGeom>
                  </pic:spPr>
                </pic:pic>
              </a:graphicData>
            </a:graphic>
          </wp:inline>
        </w:drawing>
      </w:r>
    </w:p>
    <w:p w14:paraId="72EB5457" w14:textId="77777777" w:rsidR="00A11F48" w:rsidRPr="00C17CCF" w:rsidRDefault="00A11F48" w:rsidP="00C17CCF">
      <w:pPr>
        <w:pStyle w:val="a3"/>
      </w:pPr>
    </w:p>
    <w:sectPr w:rsidR="00A11F48" w:rsidRPr="00C17CCF" w:rsidSect="00E80E04">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1050A"/>
    <w:multiLevelType w:val="hybridMultilevel"/>
    <w:tmpl w:val="D4DA675C"/>
    <w:lvl w:ilvl="0" w:tplc="B6E4EA50">
      <w:start w:val="1"/>
      <w:numFmt w:val="hebrew1"/>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CA7652"/>
    <w:multiLevelType w:val="hybridMultilevel"/>
    <w:tmpl w:val="81645DF4"/>
    <w:lvl w:ilvl="0" w:tplc="6108F3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5CD3745"/>
    <w:multiLevelType w:val="hybridMultilevel"/>
    <w:tmpl w:val="6ECE333C"/>
    <w:lvl w:ilvl="0" w:tplc="D38C4168">
      <w:start w:val="1"/>
      <w:numFmt w:val="bullet"/>
      <w:lvlText w:val="-"/>
      <w:lvlJc w:val="left"/>
      <w:pPr>
        <w:ind w:left="1080" w:hanging="360"/>
      </w:pPr>
      <w:rPr>
        <w:rFonts w:ascii="Arial" w:eastAsiaTheme="minorHAnsi" w:hAnsi="Arial" w:cs="Arial" w:hint="default"/>
        <w:b/>
        <w:bCs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DFB5FB4"/>
    <w:multiLevelType w:val="hybridMultilevel"/>
    <w:tmpl w:val="F684A940"/>
    <w:lvl w:ilvl="0" w:tplc="15108B2E">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A302D05"/>
    <w:multiLevelType w:val="hybridMultilevel"/>
    <w:tmpl w:val="141CF636"/>
    <w:lvl w:ilvl="0" w:tplc="1188E1F4">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913A2C"/>
    <w:multiLevelType w:val="hybridMultilevel"/>
    <w:tmpl w:val="C96490AA"/>
    <w:lvl w:ilvl="0" w:tplc="4D9603B6">
      <w:start w:val="1"/>
      <w:numFmt w:val="hebrew1"/>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6" w15:restartNumberingAfterBreak="0">
    <w:nsid w:val="68234339"/>
    <w:multiLevelType w:val="hybridMultilevel"/>
    <w:tmpl w:val="A3382BA6"/>
    <w:lvl w:ilvl="0" w:tplc="E9805452">
      <w:start w:val="1"/>
      <w:numFmt w:val="hebrew1"/>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4977447">
    <w:abstractNumId w:val="0"/>
  </w:num>
  <w:num w:numId="2" w16cid:durableId="1452242802">
    <w:abstractNumId w:val="2"/>
  </w:num>
  <w:num w:numId="3" w16cid:durableId="2071271828">
    <w:abstractNumId w:val="4"/>
  </w:num>
  <w:num w:numId="4" w16cid:durableId="229775569">
    <w:abstractNumId w:val="6"/>
  </w:num>
  <w:num w:numId="5" w16cid:durableId="921329637">
    <w:abstractNumId w:val="5"/>
  </w:num>
  <w:num w:numId="6" w16cid:durableId="1325625012">
    <w:abstractNumId w:val="1"/>
  </w:num>
  <w:num w:numId="7" w16cid:durableId="8420903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zEwMDQxtTQyNjZV0lEKTi0uzszPAykwqwUA4vJjxSwAAAA="/>
  </w:docVars>
  <w:rsids>
    <w:rsidRoot w:val="007317A1"/>
    <w:rsid w:val="00090EB3"/>
    <w:rsid w:val="00105886"/>
    <w:rsid w:val="0012749B"/>
    <w:rsid w:val="0019486A"/>
    <w:rsid w:val="001A298F"/>
    <w:rsid w:val="001B2698"/>
    <w:rsid w:val="001B7A4A"/>
    <w:rsid w:val="001F4FB9"/>
    <w:rsid w:val="002E3BF8"/>
    <w:rsid w:val="00311ED1"/>
    <w:rsid w:val="0033468D"/>
    <w:rsid w:val="00335D0E"/>
    <w:rsid w:val="00377C09"/>
    <w:rsid w:val="00381FA8"/>
    <w:rsid w:val="003F2FF6"/>
    <w:rsid w:val="00410530"/>
    <w:rsid w:val="00414500"/>
    <w:rsid w:val="004330F2"/>
    <w:rsid w:val="00446FFA"/>
    <w:rsid w:val="004C1788"/>
    <w:rsid w:val="0051721F"/>
    <w:rsid w:val="00557774"/>
    <w:rsid w:val="0059735B"/>
    <w:rsid w:val="00601FFA"/>
    <w:rsid w:val="00610E22"/>
    <w:rsid w:val="00677209"/>
    <w:rsid w:val="006A1D9E"/>
    <w:rsid w:val="006E3007"/>
    <w:rsid w:val="00723036"/>
    <w:rsid w:val="007317A1"/>
    <w:rsid w:val="00771F61"/>
    <w:rsid w:val="00792FF9"/>
    <w:rsid w:val="007C45C8"/>
    <w:rsid w:val="007C4A19"/>
    <w:rsid w:val="0089767D"/>
    <w:rsid w:val="00975DEC"/>
    <w:rsid w:val="00980D6E"/>
    <w:rsid w:val="00A11F48"/>
    <w:rsid w:val="00A51205"/>
    <w:rsid w:val="00A60C69"/>
    <w:rsid w:val="00AA2190"/>
    <w:rsid w:val="00AC18EE"/>
    <w:rsid w:val="00AC19DD"/>
    <w:rsid w:val="00B34119"/>
    <w:rsid w:val="00BD20D1"/>
    <w:rsid w:val="00BD7DE7"/>
    <w:rsid w:val="00BE6065"/>
    <w:rsid w:val="00C17CCF"/>
    <w:rsid w:val="00C42AE3"/>
    <w:rsid w:val="00CA2F81"/>
    <w:rsid w:val="00CA563F"/>
    <w:rsid w:val="00E214B3"/>
    <w:rsid w:val="00E47663"/>
    <w:rsid w:val="00E80E04"/>
    <w:rsid w:val="00ED0955"/>
    <w:rsid w:val="00EF063F"/>
    <w:rsid w:val="00FD5DC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AD85A"/>
  <w15:chartTrackingRefBased/>
  <w15:docId w15:val="{C1719611-65F7-4495-9F82-C8775B97B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F4F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09</TotalTime>
  <Pages>6</Pages>
  <Words>948</Words>
  <Characters>4743</Characters>
  <Application>Microsoft Office Word</Application>
  <DocSecurity>0</DocSecurity>
  <Lines>39</Lines>
  <Paragraphs>11</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סיגל בירהנו</dc:creator>
  <cp:keywords/>
  <dc:description/>
  <cp:lastModifiedBy>סיגל בירהנו</cp:lastModifiedBy>
  <cp:revision>35</cp:revision>
  <dcterms:created xsi:type="dcterms:W3CDTF">2022-11-08T06:53:00Z</dcterms:created>
  <dcterms:modified xsi:type="dcterms:W3CDTF">2022-11-16T12:48:00Z</dcterms:modified>
</cp:coreProperties>
</file>